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lavand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39CDAC99" w14:textId="77777777">
      <w:pPr>
        <w:pStyle w:val="SDSTextNormal"/>
        <w:bidi w:val="0"/>
        <w:rPr>
          <w:rtl w:val="0"/>
        </w:rPr>
      </w:pPr>
      <w:r w:rsidRPr="0069446B">
        <w:rPr>
          <w:rtl w:val="0"/>
        </w:rPr>
        <w:t>Pas d’informations complémentaires disponible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ool, linalyl acetate, cineole, coumarin, géraniol; (2E)-3,7-diméthylocta-2,6-dién-1-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Matière solide inflammab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Pas de flammes nues, pas d’étincelles et interdiction de fumer.</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masser mécaniquement le produit. Avertir les autorités si le produit pénètre dans les égouts ou dans les eaux du domaine public.</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 Tenir à l’écart de la chaleur, des surfaces chaudes, des étincelles, des flammes nues et de toute autre source d’inflammation. Ne pas fumer. Mise à la terre/liaison équipotentielle du récipient et du matériel de réceptio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ise à la terre/liaison équipotentielle du récipient et du matériel de réceptio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ir au frais. Protéger du rayonnement solaire. Tenir à l’écart de sources d’ignitio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vande. Musc. Agres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Matière solide 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sidRPr="0069446B">
        <w:rPr>
          <w:noProof/>
        </w:rPr>
        <w:t>Matière solide inflamm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Eviter le contact avec les surfaces chaudes. Chaleur. Pas de flammes, pas d’étincelles. Supprimer toute source d’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600 mg/kg de poids corporel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lavand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lavand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cineole ; gerani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ene brass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ool, linalyl acetate, cineole, coumarin, géraniol; (2E)-3,7-diméthylocta-2,6-dién-1-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lavand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lavand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120E01A-0942-4466-A0D1-A141D74420C1}"/>
</file>

<file path=customXml/itemProps3.xml><?xml version="1.0" encoding="utf-8"?>
<ds:datastoreItem xmlns:ds="http://schemas.openxmlformats.org/officeDocument/2006/customXml" ds:itemID="{4571E174-6CD1-41FE-A6E0-29BD93542CF7}"/>
</file>

<file path=customXml/itemProps4.xml><?xml version="1.0" encoding="utf-8"?>
<ds:datastoreItem xmlns:ds="http://schemas.openxmlformats.org/officeDocument/2006/customXml" ds:itemID="{FAE084A6-F8F0-4E50-A886-C06E7DF1942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